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5239"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xml:space="preserve">) larger than 1 for L1 reporting multi-slots candidates to the higher </w:t>
            </w:r>
            <w:r w:rsidRPr="00A7774F">
              <w:rPr>
                <w:lang w:eastAsia="x-none"/>
              </w:rPr>
              <w:lastRenderedPageBreak/>
              <w:t>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it will use all the single-slot resources of the selected multi-slots candidate 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lastRenderedPageBreak/>
              <w:t>Send an LS to RAN2 informing that it is up to RAN2 to decide in regards to the HARQ RTT timing (minimum time gap)</w:t>
            </w:r>
          </w:p>
          <w:p w14:paraId="26409390" w14:textId="60675DB0" w:rsidR="00347AE6"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tc>
      </w:tr>
      <w:tr w:rsidR="00F322FA" w14:paraId="4B16AD00" w14:textId="1669B144" w:rsidTr="00F322FA">
        <w:tc>
          <w:tcPr>
            <w:tcW w:w="1645" w:type="dxa"/>
          </w:tcPr>
          <w:p w14:paraId="301B6455" w14:textId="07F7BE9B" w:rsidR="00F322FA" w:rsidRDefault="001906F3">
            <w:r>
              <w:rPr>
                <w:rFonts w:hint="eastAsia"/>
              </w:rPr>
              <w:lastRenderedPageBreak/>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5239"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5239" w:type="dxa"/>
          </w:tcPr>
          <w:p w14:paraId="4C1FCC63" w14:textId="716766FC" w:rsidR="00F322FA" w:rsidRPr="00FD7F0C" w:rsidRDefault="00FD7F0C">
            <w:pPr>
              <w:rPr>
                <w:rFonts w:ascii="Arial" w:hAnsi="Arial" w:cs="Arial"/>
              </w:rPr>
            </w:pPr>
            <w:r w:rsidRPr="00FB6885">
              <w:t>I will merge the text into 5.22.1.2c in the next rapp_version. Thanks</w:t>
            </w:r>
          </w:p>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5239"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5239"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r>
              <w:rPr>
                <w:rFonts w:hint="eastAsia"/>
              </w:rPr>
              <w:t>5</w:t>
            </w:r>
            <w:r>
              <w:t>.22.1.4.1.2</w:t>
            </w:r>
          </w:p>
        </w:tc>
        <w:tc>
          <w:tcPr>
            <w:tcW w:w="5238"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1C657D9E" w:rsidR="001906F3" w:rsidRPr="00A14C62" w:rsidRDefault="00A14C62">
            <w:pPr>
              <w:rPr>
                <w:rFonts w:eastAsia="맑은 고딕"/>
                <w:lang w:eastAsia="ko-KR"/>
              </w:rPr>
            </w:pPr>
            <w:r>
              <w:rPr>
                <w:rFonts w:eastAsia="맑은 고딕" w:hint="eastAsia"/>
                <w:lang w:eastAsia="ko-KR"/>
              </w:rPr>
              <w:t>Same comment as above.</w:t>
            </w:r>
          </w:p>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r>
              <w:rPr>
                <w:rFonts w:hint="eastAsia"/>
              </w:rPr>
              <w:t>5</w:t>
            </w:r>
            <w:r>
              <w:t>.22.1.4.1.2</w:t>
            </w:r>
          </w:p>
        </w:tc>
        <w:tc>
          <w:tcPr>
            <w:tcW w:w="5238" w:type="dxa"/>
          </w:tcPr>
          <w:p w14:paraId="7DA64E64" w14:textId="77777777" w:rsidR="001906F3" w:rsidRDefault="001906F3" w:rsidP="001906F3">
            <w:r>
              <w:t xml:space="preserve">Now the LCP restriction for COT-sharing and MCSt </w:t>
            </w:r>
            <w:r>
              <w:lastRenderedPageBreak/>
              <w:t>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5239" w:type="dxa"/>
          </w:tcPr>
          <w:p w14:paraId="269ADB0D" w14:textId="5006D44C" w:rsidR="001906F3" w:rsidRDefault="00A96931" w:rsidP="00A96931">
            <w:r w:rsidRPr="00A96931">
              <w:lastRenderedPageBreak/>
              <w:t xml:space="preserve">Even without separation, isn't the sentence in </w:t>
            </w:r>
            <w:r>
              <w:lastRenderedPageBreak/>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r>
              <w:rPr>
                <w:rFonts w:hint="eastAsia"/>
              </w:rPr>
              <w:t>5</w:t>
            </w:r>
            <w:r>
              <w:t>.15.2</w:t>
            </w:r>
          </w:p>
        </w:tc>
        <w:tc>
          <w:tcPr>
            <w:tcW w:w="5238"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5239"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w:t>
              </w:r>
              <w:r>
                <w:lastRenderedPageBreak/>
                <w:t>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5239" w:type="dxa"/>
          </w:tcPr>
          <w:p w14:paraId="24F53D11" w14:textId="78EBCFC9" w:rsidR="001906F3" w:rsidRDefault="00A61A0B" w:rsidP="00A61A0B">
            <w:r w:rsidRPr="00A61A0B">
              <w:lastRenderedPageBreak/>
              <w:t>Shouldn’t it be located in the sub-</w:t>
            </w:r>
            <w:r>
              <w:t>level</w:t>
            </w:r>
            <w:r w:rsidRPr="00A61A0B">
              <w:t xml:space="preserve"> of 1&gt;? Is there anything I missed?</w:t>
            </w:r>
          </w:p>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lastRenderedPageBreak/>
              <w:t>-</w:t>
            </w:r>
            <w:r w:rsidRPr="00982682">
              <w:rPr>
                <w:lang w:eastAsia="ko-KR"/>
              </w:rPr>
              <w:tab/>
            </w:r>
            <w:r w:rsidRPr="00982682">
              <w:rPr>
                <w:i/>
                <w:lang w:eastAsia="ko-KR"/>
              </w:rPr>
              <w:t>numConsecutiveDTX</w:t>
            </w:r>
            <w:r w:rsidRPr="00982682">
              <w:rPr>
                <w:lang w:eastAsia="ko-KR"/>
              </w:rPr>
              <w:t>, which is maintained for each PC5-RRC connection</w:t>
            </w:r>
            <w:ins w:id="10" w:author="LG - Giwon Park (12)" w:date="2023-09-29T12:15:00Z">
              <w:r>
                <w:rPr>
                  <w:lang w:eastAsia="ko-KR"/>
                </w:rPr>
                <w:t xml:space="preserve"> if single carrier frequency is used for </w:t>
              </w:r>
              <w:r>
                <w:t>NR sidelink</w:t>
              </w:r>
            </w:ins>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5239" w:type="dxa"/>
          </w:tcPr>
          <w:p w14:paraId="7C580525" w14:textId="55346B36" w:rsidR="001906F3" w:rsidRDefault="00A61A0B" w:rsidP="00194A82">
            <w:r w:rsidRPr="00A61A0B">
              <w:lastRenderedPageBreak/>
              <w:t xml:space="preserve">Let’s hear a little more </w:t>
            </w:r>
            <w:r w:rsidR="00194A82">
              <w:t>about</w:t>
            </w:r>
            <w:r w:rsidRPr="00A61A0B">
              <w:t xml:space="preserve"> the companies’ views.</w:t>
            </w:r>
          </w:p>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5239"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r>
              <w:rPr>
                <w:rFonts w:hint="eastAsia"/>
              </w:rPr>
              <w:t>5</w:t>
            </w:r>
            <w:r>
              <w:t>.22.1.4.1.2</w:t>
            </w:r>
          </w:p>
        </w:tc>
        <w:tc>
          <w:tcPr>
            <w:tcW w:w="5238"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1" w:author="LG - Giwon Park (2)" w:date="2023-08-31T19:51:00Z"/>
              </w:rPr>
            </w:pPr>
            <w:ins w:id="22"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5239" w:type="dxa"/>
          </w:tcPr>
          <w:p w14:paraId="76DEE84E" w14:textId="53A3437E" w:rsidR="001906F3" w:rsidRPr="009518BF" w:rsidRDefault="009518BF">
            <w:pPr>
              <w:rPr>
                <w:rFonts w:eastAsia="맑은 고딕"/>
                <w:lang w:eastAsia="ko-KR"/>
              </w:rPr>
            </w:pPr>
            <w:r>
              <w:rPr>
                <w:rFonts w:eastAsia="맑은 고딕" w:hint="eastAsia"/>
                <w:lang w:eastAsia="ko-KR"/>
              </w:rPr>
              <w:t>OK. I will try in the next Rapp_version.</w:t>
            </w:r>
          </w:p>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r>
              <w:rPr>
                <w:rFonts w:hint="eastAsia"/>
              </w:rPr>
              <w:t>5</w:t>
            </w:r>
            <w:r>
              <w:t>.31.2</w:t>
            </w:r>
          </w:p>
        </w:tc>
        <w:tc>
          <w:tcPr>
            <w:tcW w:w="5238"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5239" w:type="dxa"/>
          </w:tcPr>
          <w:p w14:paraId="026D2AED" w14:textId="603F4779" w:rsidR="001906F3" w:rsidRPr="00EC680E" w:rsidRDefault="00EC680E">
            <w:pPr>
              <w:rPr>
                <w:rFonts w:eastAsia="맑은 고딕"/>
                <w:lang w:eastAsia="ko-KR"/>
              </w:rPr>
            </w:pPr>
            <w:r>
              <w:rPr>
                <w:rFonts w:eastAsia="맑은 고딕" w:hint="eastAsia"/>
                <w:lang w:eastAsia="ko-KR"/>
              </w:rPr>
              <w:lastRenderedPageBreak/>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r>
              <w:rPr>
                <w:rFonts w:hint="eastAsia"/>
              </w:rPr>
              <w:t>5</w:t>
            </w:r>
            <w:r>
              <w:t>.31.2</w:t>
            </w:r>
          </w:p>
        </w:tc>
        <w:tc>
          <w:tcPr>
            <w:tcW w:w="5238"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ins w:id="37" w:author="LG - Giwon Park (1)" w:date="2023-08-30T15:17:00Z">
              <w:r>
                <w:rPr>
                  <w:rFonts w:eastAsia="SimSun"/>
                  <w:i/>
                </w:rPr>
                <w:t>sl-LBT-RecoveryTimer</w:t>
              </w:r>
            </w:ins>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ins w:id="43" w:author="LG - Giwon Park (1)" w:date="2023-08-30T15:19:00Z">
              <w:r>
                <w:rPr>
                  <w:rFonts w:eastAsia="SimSun"/>
                  <w:i/>
                </w:rPr>
                <w:t>sl-LBT-RecoveryTimer</w:t>
              </w:r>
            </w:ins>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tc>
        <w:tc>
          <w:tcPr>
            <w:tcW w:w="5239" w:type="dxa"/>
          </w:tcPr>
          <w:p w14:paraId="721CDA47" w14:textId="5E9F0C98" w:rsidR="001906F3" w:rsidRDefault="00695C92" w:rsidP="00695C92">
            <w:r>
              <w:t>Correction will be reflected in the next Rapp_version.</w:t>
            </w:r>
          </w:p>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r>
              <w:rPr>
                <w:rFonts w:hint="eastAsia"/>
              </w:rPr>
              <w:t>5</w:t>
            </w:r>
            <w:r>
              <w:t>.31.2</w:t>
            </w:r>
          </w:p>
        </w:tc>
        <w:tc>
          <w:tcPr>
            <w:tcW w:w="5238"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ins w:id="53" w:author="LG - Giwon Park (5)" w:date="2023-09-04T20:23:00Z">
              <w:r>
                <w:rPr>
                  <w:rFonts w:eastAsia="SimSun"/>
                  <w:i/>
                  <w:lang w:eastAsia="zh-CN"/>
                </w:rPr>
                <w:t>sl-LBT-RecoveryTimer</w:t>
              </w:r>
            </w:ins>
            <w:ins w:id="54" w:author="LG - Giwon Park (6)" w:date="2023-09-04T20:24:00Z">
              <w:r>
                <w:rPr>
                  <w:rFonts w:eastAsia="SimSun"/>
                  <w:lang w:eastAsia="zh-CN"/>
                </w:rPr>
                <w:t>.</w:t>
              </w:r>
            </w:ins>
          </w:p>
          <w:p w14:paraId="245E4D39" w14:textId="7CABF95D" w:rsidR="001906F3" w:rsidRDefault="001906F3" w:rsidP="001906F3"/>
        </w:tc>
        <w:tc>
          <w:tcPr>
            <w:tcW w:w="5239" w:type="dxa"/>
          </w:tcPr>
          <w:p w14:paraId="50C54831" w14:textId="0D07B377" w:rsidR="001906F3" w:rsidRDefault="00695C92">
            <w:r>
              <w:t>Correction will be reflected in the next Rapp_version.</w:t>
            </w:r>
          </w:p>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r>
              <w:rPr>
                <w:rFonts w:hint="eastAsia"/>
              </w:rPr>
              <w:t>6</w:t>
            </w:r>
            <w:r>
              <w:t>.1.3.66</w:t>
            </w:r>
          </w:p>
        </w:tc>
        <w:tc>
          <w:tcPr>
            <w:tcW w:w="5238"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lastRenderedPageBreak/>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59" w:author="LG - Giwon Park (7)" w:date="2023-09-06T17:27:00Z">
              <w:r>
                <w:rPr>
                  <w:lang w:eastAsia="ko-KR"/>
                </w:rPr>
                <w:t xml:space="preserve">consistent </w:t>
              </w:r>
            </w:ins>
            <w:ins w:id="60"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5239" w:type="dxa"/>
          </w:tcPr>
          <w:p w14:paraId="451D4E97" w14:textId="391F3FCE" w:rsidR="001906F3" w:rsidRDefault="00605D2C">
            <w:r>
              <w:lastRenderedPageBreak/>
              <w:t>Correction will be reflected in the next Rapp_version.</w:t>
            </w:r>
          </w:p>
        </w:tc>
      </w:tr>
      <w:tr w:rsidR="00DE4D56" w14:paraId="3D26C23A" w14:textId="77777777" w:rsidTr="00F322FA">
        <w:tc>
          <w:tcPr>
            <w:tcW w:w="1645" w:type="dxa"/>
          </w:tcPr>
          <w:p w14:paraId="4FF7A0EC" w14:textId="2109E4A6" w:rsidR="00DE4D56" w:rsidRDefault="00DE4D56">
            <w:r>
              <w:rPr>
                <w:rFonts w:hint="eastAsia"/>
              </w:rPr>
              <w:lastRenderedPageBreak/>
              <w:t>N</w:t>
            </w:r>
            <w:r>
              <w:t>EC</w:t>
            </w:r>
          </w:p>
        </w:tc>
        <w:tc>
          <w:tcPr>
            <w:tcW w:w="1826" w:type="dxa"/>
          </w:tcPr>
          <w:p w14:paraId="69E566A2" w14:textId="2512BDAA" w:rsidR="00DE4D56" w:rsidRDefault="00D96ECA">
            <w:r>
              <w:rPr>
                <w:rFonts w:hint="eastAsia"/>
              </w:rPr>
              <w:t>5</w:t>
            </w:r>
            <w:r>
              <w:t>.22.1.1 and following related sections</w:t>
            </w:r>
          </w:p>
        </w:tc>
        <w:tc>
          <w:tcPr>
            <w:tcW w:w="5238"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1" w:author="LG - Giwon Park (12)" w:date="2023-09-29T12:01:00Z"/>
              </w:rPr>
            </w:pPr>
            <w:ins w:id="62"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3" w:author="LG - Giwon Park (12)" w:date="2023-09-29T12:01:00Z"/>
              </w:rPr>
            </w:pPr>
            <w:ins w:id="64"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5" w:author="LG - Giwon Park (12)" w:date="2023-09-29T12:01:00Z"/>
              </w:rPr>
            </w:pPr>
            <w:ins w:id="66"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xml:space="preserve">, if configured and the pool(s) including all RB sets for which </w:t>
              </w:r>
              <w:r>
                <w:lastRenderedPageBreak/>
                <w:t>Sidelink consistent LBT failures were detected and not cancelled.</w:t>
              </w:r>
            </w:ins>
          </w:p>
          <w:p w14:paraId="209F3A15" w14:textId="77777777" w:rsidR="00DE4D56" w:rsidRPr="00423B19" w:rsidRDefault="00DE4D56" w:rsidP="001906F3">
            <w:pPr>
              <w:rPr>
                <w:lang w:val="en-GB"/>
              </w:rPr>
            </w:pPr>
          </w:p>
        </w:tc>
        <w:tc>
          <w:tcPr>
            <w:tcW w:w="5239" w:type="dxa"/>
          </w:tcPr>
          <w:p w14:paraId="1783FA51" w14:textId="7A9DDD4A" w:rsidR="00DE4D56" w:rsidRDefault="00B06DCA" w:rsidP="00B06DCA">
            <w:r>
              <w:rPr>
                <w:rFonts w:eastAsia="맑은 고딕" w:hint="eastAsia"/>
                <w:lang w:eastAsia="ko-KR"/>
              </w:rPr>
              <w:lastRenderedPageBreak/>
              <w:t>Thanks for pointing this out.</w:t>
            </w:r>
            <w:r>
              <w:rPr>
                <w:rFonts w:eastAsia="맑은 고딕"/>
                <w:lang w:eastAsia="ko-KR"/>
              </w:rPr>
              <w:t xml:space="preserve"> </w:t>
            </w:r>
            <w:r w:rsidRPr="00B06DCA">
              <w:rPr>
                <w:rFonts w:hint="eastAsia"/>
              </w:rPr>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BE3F69" w14:paraId="38A176C6" w14:textId="77777777" w:rsidTr="00F322FA">
        <w:tc>
          <w:tcPr>
            <w:tcW w:w="1645" w:type="dxa"/>
          </w:tcPr>
          <w:p w14:paraId="3B98933B" w14:textId="77777777" w:rsidR="00BE3F69" w:rsidRDefault="00BE3F69"/>
        </w:tc>
        <w:tc>
          <w:tcPr>
            <w:tcW w:w="1826" w:type="dxa"/>
          </w:tcPr>
          <w:p w14:paraId="67551307" w14:textId="54CA227F" w:rsidR="00BE3F69" w:rsidRDefault="00BE3F69">
            <w:r>
              <w:rPr>
                <w:rFonts w:hint="eastAsia"/>
              </w:rPr>
              <w:t>5</w:t>
            </w:r>
            <w:r>
              <w:t>.22.1.1</w:t>
            </w:r>
          </w:p>
        </w:tc>
        <w:tc>
          <w:tcPr>
            <w:tcW w:w="5238"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7"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8" w:author="LG - Giwon Park (12)" w:date="2023-09-29T12:04:00Z"/>
                <w:del w:id="69" w:author="LG - Giwon Park(1)" w:date="2023-10-17T22:21:00Z"/>
              </w:rPr>
            </w:pPr>
            <w:ins w:id="70" w:author="LG - Giwon Park (12)" w:date="2023-09-29T12:04:00Z">
              <w:del w:id="71"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2" w:author="LG - Giwon Park (12)" w:date="2023-09-29T12:04:00Z"/>
              </w:rPr>
            </w:pPr>
            <w:ins w:id="73" w:author="LG - Giwon Park (12)" w:date="2023-09-29T12:04:00Z">
              <w:del w:id="74"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5" w:author="LG - Giwon Park (12)" w:date="2023-09-29T12:04:00Z"/>
              </w:rPr>
            </w:pPr>
            <w:ins w:id="76"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77" w:author="LG - Giwon Park (12)" w:date="2023-09-29T12:04:00Z">
              <w:r>
                <w:t>4&gt;</w:t>
              </w:r>
              <w:r>
                <w:tab/>
                <w:t xml:space="preserve">determine the order of the (re-)selected carriers, according to the decreasing order based on the highest priority </w:t>
              </w:r>
              <w:r>
                <w:lastRenderedPageBreak/>
                <w:t>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5239"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pPr>
              <w:rPr>
                <w:rFonts w:hint="eastAsia"/>
              </w:rPr>
            </w:pPr>
            <w:r w:rsidRPr="00D475BB">
              <w:t xml:space="preserve">Since </w:t>
            </w:r>
            <w:r>
              <w:t>“</w:t>
            </w:r>
            <w:r w:rsidRPr="00D475BB">
              <w:rPr>
                <w:rFonts w:ascii="Times New Roman" w:hAnsi="Times New Roman" w:cs="Times New Roman"/>
                <w:i/>
                <w:sz w:val="20"/>
                <w:szCs w:val="20"/>
              </w:rPr>
              <w:t xml:space="preserve">3&gt; </w:t>
            </w:r>
            <w:r w:rsidRPr="00D475BB">
              <w:rPr>
                <w:rFonts w:ascii="Times New Roman" w:hAnsi="Times New Roman" w:cs="Times New Roman"/>
                <w:i/>
                <w:sz w:val="20"/>
                <w:szCs w:val="20"/>
              </w:rPr>
              <w:t>if sl-lbt-FailureRecoveryConfig is configured in the SL BWP:</w:t>
            </w:r>
            <w:r w:rsidRPr="00D475BB">
              <w:rPr>
                <w:rFonts w:ascii="Times New Roman" w:hAnsi="Times New Roman" w:cs="Times New Roman"/>
                <w:i/>
                <w:sz w:val="20"/>
                <w:szCs w:val="20"/>
              </w:rPr>
              <w:t>,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bookmarkStart w:id="78" w:name="_GoBack"/>
            <w:bookmarkEnd w:id="78"/>
          </w:p>
        </w:tc>
      </w:tr>
      <w:tr w:rsidR="00E15600" w14:paraId="664C1F8B" w14:textId="77777777" w:rsidTr="00F322FA">
        <w:tc>
          <w:tcPr>
            <w:tcW w:w="1645" w:type="dxa"/>
          </w:tcPr>
          <w:p w14:paraId="2CF52BFD" w14:textId="77777777" w:rsidR="00E15600" w:rsidRDefault="00E15600"/>
        </w:tc>
        <w:tc>
          <w:tcPr>
            <w:tcW w:w="1826" w:type="dxa"/>
          </w:tcPr>
          <w:p w14:paraId="54A54779" w14:textId="78ACD5FD" w:rsidR="00E15600" w:rsidRDefault="00C970F3">
            <w:r>
              <w:rPr>
                <w:rFonts w:hint="eastAsia"/>
              </w:rPr>
              <w:t>5</w:t>
            </w:r>
            <w:r>
              <w:t>.22.1.1</w:t>
            </w:r>
          </w:p>
        </w:tc>
        <w:tc>
          <w:tcPr>
            <w:tcW w:w="5238"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79" w:author="LG - Giwon Park (12)" w:date="2023-09-29T12:05:00Z"/>
                <w:lang w:eastAsia="ko-KR"/>
              </w:rPr>
            </w:pPr>
            <w:ins w:id="80" w:author="LG - Giwon Park (12)" w:date="2023-09-29T12:05:00Z">
              <w:r>
                <w:rPr>
                  <w:lang w:eastAsia="ko-KR"/>
                </w:rPr>
                <w:t>2&gt;</w:t>
              </w:r>
              <w:r>
                <w:rPr>
                  <w:lang w:eastAsia="ko-KR"/>
                </w:rPr>
                <w:tab/>
                <w:t xml:space="preserve">if single carrier frequency is </w:t>
              </w:r>
              <w:del w:id="81" w:author="LG - Giwon Park(1)" w:date="2023-10-17T19:27:00Z">
                <w:r w:rsidDel="00670D46">
                  <w:rPr>
                    <w:lang w:eastAsia="ko-KR"/>
                  </w:rPr>
                  <w:delText>used</w:delText>
                </w:r>
              </w:del>
            </w:ins>
            <w:ins w:id="82" w:author="LG - Giwon Park(1)" w:date="2023-10-17T19:27:00Z">
              <w:r>
                <w:rPr>
                  <w:lang w:eastAsia="ko-KR"/>
                </w:rPr>
                <w:t>configured</w:t>
              </w:r>
            </w:ins>
            <w:ins w:id="83"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4" w:author="LG - Giwon Park (12)" w:date="2023-09-29T12:06:00Z">
              <w:r w:rsidRPr="00982682" w:rsidDel="00C4436C">
                <w:rPr>
                  <w:lang w:eastAsia="ko-KR"/>
                </w:rPr>
                <w:delText>2</w:delText>
              </w:r>
            </w:del>
            <w:ins w:id="85"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86" w:author="LG - Giwon Park (12)" w:date="2023-09-29T12:06:00Z">
              <w:r w:rsidRPr="00982682" w:rsidDel="00C4436C">
                <w:rPr>
                  <w:lang w:eastAsia="ko-KR"/>
                </w:rPr>
                <w:delText>3</w:delText>
              </w:r>
            </w:del>
            <w:ins w:id="87"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8" w:author="LG - Giwon Park (12)" w:date="2023-09-29T12:06:00Z">
              <w:r w:rsidRPr="00982682" w:rsidDel="00C4436C">
                <w:lastRenderedPageBreak/>
                <w:delText>4</w:delText>
              </w:r>
            </w:del>
            <w:ins w:id="89"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0" w:author="LG - Giwon Park (12)" w:date="2023-09-29T12:06:00Z">
              <w:r w:rsidRPr="00982682" w:rsidDel="00C4436C">
                <w:rPr>
                  <w:lang w:eastAsia="ko-KR"/>
                </w:rPr>
                <w:delText>3</w:delText>
              </w:r>
            </w:del>
            <w:ins w:id="91"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5239" w:type="dxa"/>
          </w:tcPr>
          <w:p w14:paraId="06B8456D" w14:textId="1F676BF1" w:rsidR="00E15600" w:rsidRDefault="00B06DCA">
            <w:r w:rsidRPr="00B06DCA">
              <w:rPr>
                <w:rFonts w:hint="eastAsia"/>
              </w:rPr>
              <w:lastRenderedPageBreak/>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CD7528" w14:paraId="4AE067C8" w14:textId="77777777" w:rsidTr="00F322FA">
        <w:tc>
          <w:tcPr>
            <w:tcW w:w="1645" w:type="dxa"/>
          </w:tcPr>
          <w:p w14:paraId="35FE5959" w14:textId="77777777" w:rsidR="00CD7528" w:rsidRDefault="00CD7528"/>
        </w:tc>
        <w:tc>
          <w:tcPr>
            <w:tcW w:w="1826" w:type="dxa"/>
          </w:tcPr>
          <w:p w14:paraId="79B68BE9" w14:textId="19A2D7C0" w:rsidR="00CD7528" w:rsidRDefault="00BC7456">
            <w:r>
              <w:rPr>
                <w:rFonts w:hint="eastAsia"/>
              </w:rPr>
              <w:t>5</w:t>
            </w:r>
            <w:r>
              <w:t>.</w:t>
            </w:r>
            <w:r w:rsidR="00023B15">
              <w:t>22.1.1</w:t>
            </w:r>
          </w:p>
        </w:tc>
        <w:tc>
          <w:tcPr>
            <w:tcW w:w="5238"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2" w:author="LG - Giwon Park(1)" w:date="2023-10-17T15:01:00Z"/>
                <w:lang w:eastAsia="ko-KR"/>
              </w:rPr>
            </w:pPr>
            <w:ins w:id="93" w:author="LG - Giwon Park(1)" w:date="2023-10-17T14:57:00Z">
              <w:r>
                <w:rPr>
                  <w:lang w:eastAsia="ko-KR"/>
                </w:rPr>
                <w:t>NOTE 3A3</w:t>
              </w:r>
            </w:ins>
            <w:ins w:id="94" w:author="LG - Giwon Park(1)" w:date="2023-10-17T15:18:00Z">
              <w:r>
                <w:rPr>
                  <w:lang w:eastAsia="ko-KR"/>
                </w:rPr>
                <w:t>:</w:t>
              </w:r>
            </w:ins>
            <w:ins w:id="95" w:author="LG - Giwon Park(1)" w:date="2023-10-17T14:36:00Z">
              <w:r>
                <w:rPr>
                  <w:lang w:eastAsia="ko-KR"/>
                </w:rPr>
                <w:t xml:space="preserve"> </w:t>
              </w:r>
            </w:ins>
            <w:ins w:id="96" w:author="LG - Giwon Park(1)" w:date="2023-10-17T14:57:00Z">
              <w:r>
                <w:rPr>
                  <w:lang w:eastAsia="ko-KR"/>
                </w:rPr>
                <w:t xml:space="preserve">MAC </w:t>
              </w:r>
            </w:ins>
            <w:ins w:id="97" w:author="LG - Giwon Park(1)" w:date="2023-10-17T15:20:00Z">
              <w:r>
                <w:rPr>
                  <w:lang w:eastAsia="ko-KR"/>
                </w:rPr>
                <w:t>entity</w:t>
              </w:r>
            </w:ins>
            <w:ins w:id="98" w:author="LG - Giwon Park(1)" w:date="2023-10-17T14:57:00Z">
              <w:r>
                <w:rPr>
                  <w:lang w:eastAsia="ko-KR"/>
                </w:rPr>
                <w:t>, based on UE implementation,</w:t>
              </w:r>
            </w:ins>
            <w:ins w:id="99"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0"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1"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5239"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F322FA">
        <w:tc>
          <w:tcPr>
            <w:tcW w:w="1645" w:type="dxa"/>
          </w:tcPr>
          <w:p w14:paraId="2901EACB" w14:textId="77777777" w:rsidR="00071607" w:rsidRDefault="00071607"/>
        </w:tc>
        <w:tc>
          <w:tcPr>
            <w:tcW w:w="1826" w:type="dxa"/>
          </w:tcPr>
          <w:p w14:paraId="49994350" w14:textId="4B6F92F2" w:rsidR="00071607" w:rsidRDefault="00071607">
            <w:r>
              <w:rPr>
                <w:rFonts w:hint="eastAsia"/>
              </w:rPr>
              <w:t>5</w:t>
            </w:r>
            <w:r>
              <w:t>.22.1.2</w:t>
            </w:r>
          </w:p>
        </w:tc>
        <w:tc>
          <w:tcPr>
            <w:tcW w:w="5238" w:type="dxa"/>
          </w:tcPr>
          <w:p w14:paraId="543AFB14" w14:textId="35DA6E92" w:rsidR="00B56C5F" w:rsidRDefault="007F138B" w:rsidP="00B56C5F">
            <w:pPr>
              <w:pStyle w:val="B1"/>
              <w:ind w:left="0" w:firstLine="0"/>
            </w:pPr>
            <w:r>
              <w:rPr>
                <w:rFonts w:eastAsiaTheme="minorEastAsia"/>
                <w:lang w:eastAsia="zh-CN"/>
              </w:rPr>
              <w:t xml:space="preserve">Our understanding is the added sentence just capture the initial transmission case, so whether to add additional </w:t>
            </w:r>
            <w:r>
              <w:rPr>
                <w:rFonts w:eastAsiaTheme="minorEastAsia"/>
                <w:lang w:eastAsia="zh-CN"/>
              </w:rPr>
              <w:lastRenderedPageBreak/>
              <w:t>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2" w:author="LG - Giwon Park(1)" w:date="2023-10-17T15:28:00Z">
              <w:r w:rsidRPr="00982682" w:rsidDel="00F10CCD">
                <w:delText>:</w:delText>
              </w:r>
            </w:del>
            <w:ins w:id="103" w:author="LG - Giwon Park(1)" w:date="2023-10-17T15:28:00Z">
              <w:r>
                <w:t xml:space="preserve">; </w:t>
              </w:r>
              <w:r>
                <w:rPr>
                  <w:lang w:eastAsia="ko-KR"/>
                </w:rPr>
                <w:t>or</w:t>
              </w:r>
            </w:ins>
          </w:p>
          <w:p w14:paraId="30D4CE38" w14:textId="77777777" w:rsidR="00B56C5F" w:rsidRPr="00F10CCD" w:rsidRDefault="00B56C5F" w:rsidP="00B56C5F">
            <w:pPr>
              <w:pStyle w:val="B1"/>
            </w:pPr>
            <w:ins w:id="104" w:author="LG - Giwon Park(1)" w:date="2023-10-17T15:33:00Z">
              <w:r>
                <w:t>[</w:t>
              </w:r>
            </w:ins>
            <w:ins w:id="105" w:author="LG - Giwon Park(1)" w:date="2023-10-17T15:27:00Z">
              <w:r w:rsidRPr="00982682">
                <w:t>1&gt;</w:t>
              </w:r>
              <w:r w:rsidRPr="00982682">
                <w:tab/>
                <w:t xml:space="preserve">if </w:t>
              </w:r>
            </w:ins>
            <w:ins w:id="106" w:author="LG - Giwon Park(1)" w:date="2023-10-17T15:28:00Z">
              <w:r w:rsidRPr="00F10CCD">
                <w:t xml:space="preserve">a MAC PDU is not transmitted in </w:t>
              </w:r>
            </w:ins>
            <w:ins w:id="107" w:author="LG - Giwon Park(1)" w:date="2023-10-17T15:30:00Z">
              <w:r>
                <w:t>all</w:t>
              </w:r>
            </w:ins>
            <w:ins w:id="108" w:author="LG - Giwon Park(1)" w:date="2023-10-17T15:28:00Z">
              <w:r w:rsidRPr="00F10CCD">
                <w:t xml:space="preserve"> of the resources </w:t>
              </w:r>
            </w:ins>
            <w:ins w:id="109" w:author="LG - Giwon Park(1)" w:date="2023-10-17T15:29:00Z">
              <w:r>
                <w:t xml:space="preserve">for MCSt </w:t>
              </w:r>
            </w:ins>
            <w:ins w:id="110" w:author="LG - Giwon Park(1)" w:date="2023-10-17T15:28:00Z">
              <w:r w:rsidRPr="00F10CCD">
                <w:t>due to the Sidelink LBT failure</w:t>
              </w:r>
              <w:r>
                <w:t>:</w:t>
              </w:r>
            </w:ins>
            <w:ins w:id="111"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5239" w:type="dxa"/>
          </w:tcPr>
          <w:p w14:paraId="1243EBE2" w14:textId="63EFE0B9" w:rsidR="00071607" w:rsidRPr="00EA1FF9" w:rsidRDefault="00EA1FF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12030A" w14:paraId="23A84833" w14:textId="77777777" w:rsidTr="00F322FA">
        <w:tc>
          <w:tcPr>
            <w:tcW w:w="1645" w:type="dxa"/>
          </w:tcPr>
          <w:p w14:paraId="14AFD024" w14:textId="77777777" w:rsidR="0012030A" w:rsidRDefault="0012030A"/>
        </w:tc>
        <w:tc>
          <w:tcPr>
            <w:tcW w:w="1826" w:type="dxa"/>
          </w:tcPr>
          <w:p w14:paraId="37D0A93B" w14:textId="00541296" w:rsidR="0012030A" w:rsidRDefault="0012030A">
            <w:r>
              <w:rPr>
                <w:rFonts w:hint="eastAsia"/>
              </w:rPr>
              <w:t>5</w:t>
            </w:r>
            <w:r>
              <w:t>.22.1.4.1.2</w:t>
            </w:r>
          </w:p>
        </w:tc>
        <w:tc>
          <w:tcPr>
            <w:tcW w:w="5238"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2" w:author="LG - Giwon Park (12)" w:date="2023-09-29T12:19:00Z"/>
                <w:lang w:eastAsia="ko-KR"/>
              </w:rPr>
            </w:pPr>
            <w:ins w:id="113"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4" w:author="LG - Giwon Park (12)" w:date="2023-09-29T12:19:00Z"/>
              </w:rPr>
            </w:pPr>
            <w:ins w:id="115"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w:t>
              </w:r>
              <w:r>
                <w:lastRenderedPageBreak/>
                <w:t>logical channel among sidelink logical channels corresponding to same PDCP entity, if duplication is activated as specified in TS 38.323 [4];</w:t>
              </w:r>
            </w:ins>
          </w:p>
          <w:p w14:paraId="4FC014BC" w14:textId="77777777" w:rsidR="00B91997" w:rsidRDefault="00B91997" w:rsidP="00B91997">
            <w:pPr>
              <w:pStyle w:val="B2"/>
              <w:rPr>
                <w:ins w:id="116" w:author="LG - Giwon Park (12)" w:date="2023-09-29T12:19:00Z"/>
              </w:rPr>
            </w:pPr>
            <w:ins w:id="117"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18"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5239"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F322FA">
        <w:tc>
          <w:tcPr>
            <w:tcW w:w="1645" w:type="dxa"/>
          </w:tcPr>
          <w:p w14:paraId="0A1A2855" w14:textId="77777777" w:rsidR="00405325" w:rsidRDefault="00405325"/>
        </w:tc>
        <w:tc>
          <w:tcPr>
            <w:tcW w:w="1826" w:type="dxa"/>
          </w:tcPr>
          <w:p w14:paraId="288A0C83" w14:textId="1834F8F1" w:rsidR="00405325" w:rsidRDefault="00405325">
            <w:r>
              <w:rPr>
                <w:rFonts w:hint="eastAsia"/>
              </w:rPr>
              <w:t>5</w:t>
            </w:r>
            <w:r>
              <w:t>.22.1.11</w:t>
            </w:r>
          </w:p>
        </w:tc>
        <w:tc>
          <w:tcPr>
            <w:tcW w:w="5238"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9" w:author="LG - Giwon Park (12)" w:date="2023-09-29T11:48:00Z"/>
              </w:rPr>
            </w:pPr>
            <w:ins w:id="12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w:t>
              </w:r>
              <w:r w:rsidRPr="00E32407">
                <w:rPr>
                  <w:i/>
                  <w:iCs/>
                  <w:highlight w:val="yellow"/>
                </w:rPr>
                <w:lastRenderedPageBreak/>
                <w:t>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1" w:author="LG - Giwon Park (12)" w:date="2023-09-29T11:48:00Z"/>
                <w:lang w:eastAsia="ko-KR"/>
              </w:rPr>
            </w:pPr>
            <w:ins w:id="122"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3" w:author="LG - Giwon Park (12)" w:date="2023-09-29T11:48:00Z"/>
              </w:rPr>
            </w:pPr>
            <w:ins w:id="124"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5239"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FA3B1" w14:textId="77777777" w:rsidR="00880963" w:rsidRDefault="00880963" w:rsidP="00F322FA">
      <w:r>
        <w:separator/>
      </w:r>
    </w:p>
  </w:endnote>
  <w:endnote w:type="continuationSeparator" w:id="0">
    <w:p w14:paraId="752A2A77" w14:textId="77777777" w:rsidR="00880963" w:rsidRDefault="00880963"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altName w:val="BatangChe"/>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85635" w14:textId="77777777" w:rsidR="00880963" w:rsidRDefault="00880963" w:rsidP="00F322FA">
      <w:r>
        <w:separator/>
      </w:r>
    </w:p>
  </w:footnote>
  <w:footnote w:type="continuationSeparator" w:id="0">
    <w:p w14:paraId="2652088A" w14:textId="77777777" w:rsidR="00880963" w:rsidRDefault="00880963"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11D80"/>
    <w:rsid w:val="00023B15"/>
    <w:rsid w:val="00036375"/>
    <w:rsid w:val="00071607"/>
    <w:rsid w:val="00073E94"/>
    <w:rsid w:val="000D3373"/>
    <w:rsid w:val="0012030A"/>
    <w:rsid w:val="001906F3"/>
    <w:rsid w:val="00194A82"/>
    <w:rsid w:val="001A3667"/>
    <w:rsid w:val="001B1706"/>
    <w:rsid w:val="0030644B"/>
    <w:rsid w:val="00306BD1"/>
    <w:rsid w:val="00347AE6"/>
    <w:rsid w:val="00361B24"/>
    <w:rsid w:val="003B3C7F"/>
    <w:rsid w:val="00405325"/>
    <w:rsid w:val="00423B19"/>
    <w:rsid w:val="0047722D"/>
    <w:rsid w:val="005B6EBC"/>
    <w:rsid w:val="005D0019"/>
    <w:rsid w:val="005D5C46"/>
    <w:rsid w:val="005E75D8"/>
    <w:rsid w:val="00605D2C"/>
    <w:rsid w:val="0068424A"/>
    <w:rsid w:val="00695C92"/>
    <w:rsid w:val="007220B4"/>
    <w:rsid w:val="00770C87"/>
    <w:rsid w:val="00782990"/>
    <w:rsid w:val="007F138B"/>
    <w:rsid w:val="00880963"/>
    <w:rsid w:val="00942794"/>
    <w:rsid w:val="009518BF"/>
    <w:rsid w:val="00A14C62"/>
    <w:rsid w:val="00A24F25"/>
    <w:rsid w:val="00A61A0B"/>
    <w:rsid w:val="00A96931"/>
    <w:rsid w:val="00AD461A"/>
    <w:rsid w:val="00AE3F4E"/>
    <w:rsid w:val="00AF519E"/>
    <w:rsid w:val="00B06DCA"/>
    <w:rsid w:val="00B56C5F"/>
    <w:rsid w:val="00B91997"/>
    <w:rsid w:val="00BC7456"/>
    <w:rsid w:val="00BD2881"/>
    <w:rsid w:val="00BE0DD5"/>
    <w:rsid w:val="00BE3F69"/>
    <w:rsid w:val="00BF04C6"/>
    <w:rsid w:val="00C072A6"/>
    <w:rsid w:val="00C65432"/>
    <w:rsid w:val="00C970F3"/>
    <w:rsid w:val="00CB1A8C"/>
    <w:rsid w:val="00CD7528"/>
    <w:rsid w:val="00D14512"/>
    <w:rsid w:val="00D4330C"/>
    <w:rsid w:val="00D44B02"/>
    <w:rsid w:val="00D475BB"/>
    <w:rsid w:val="00D7329D"/>
    <w:rsid w:val="00D754B6"/>
    <w:rsid w:val="00D81DF4"/>
    <w:rsid w:val="00D84F4C"/>
    <w:rsid w:val="00D96ECA"/>
    <w:rsid w:val="00DE4D56"/>
    <w:rsid w:val="00E15600"/>
    <w:rsid w:val="00E32407"/>
    <w:rsid w:val="00E56EB5"/>
    <w:rsid w:val="00E81E5D"/>
    <w:rsid w:val="00EA1FF9"/>
    <w:rsid w:val="00EC680E"/>
    <w:rsid w:val="00F11532"/>
    <w:rsid w:val="00F322FA"/>
    <w:rsid w:val="00F631F6"/>
    <w:rsid w:val="00FB6885"/>
    <w:rsid w:val="00FC6BFA"/>
    <w:rsid w:val="00FD7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列出段落,Lista1,?? ??,?????,????,列出段落1,中等深浅网格 1 - 着色 21,¥¡¡¡¡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列出段落 Char,Lista1 Char,?? ?? Char,????? Char,???? Char,列出段落1 Char,中等深浅网格 1 - 着色 21 Char,¥¡¡¡¡ì¬º¥¹¥È¶ÎÂä Char,ÁÐ³ö¶ÎÂä Char,列表段落1 Char,—ño’i—Ž Char,¥ê¥¹¥È¶ÎÂä Char,1st level - Bullet List Paragraph Char,목록단락 Char"/>
    <w:link w:val="a9"/>
    <w:uiPriority w:val="34"/>
    <w:qFormat/>
    <w:rsid w:val="00347AE6"/>
    <w:rPr>
      <w:rFonts w:ascii="Times" w:eastAsia="바탕" w:hAnsi="Times" w:cs="Times New Roman"/>
      <w:kern w:val="0"/>
      <w:sz w:val="20"/>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8</Pages>
  <Words>2789</Words>
  <Characters>15903</Characters>
  <Application>Microsoft Office Word</Application>
  <DocSecurity>0</DocSecurity>
  <Lines>132</Lines>
  <Paragraphs>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1)</cp:lastModifiedBy>
  <cp:revision>3</cp:revision>
  <dcterms:created xsi:type="dcterms:W3CDTF">2023-10-20T06:41:00Z</dcterms:created>
  <dcterms:modified xsi:type="dcterms:W3CDTF">2023-10-20T06:47:00Z</dcterms:modified>
</cp:coreProperties>
</file>